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06DF" w:rsidRPr="0051740A" w:rsidRDefault="001D06DF" w:rsidP="001D06DF">
      <w:pPr>
        <w:pStyle w:val="ANMmaintext"/>
        <w:rPr>
          <w:b/>
        </w:rPr>
      </w:pPr>
      <w:r w:rsidRPr="0051740A">
        <w:rPr>
          <w:b/>
        </w:rPr>
        <w:t xml:space="preserve">Comparison of performance, health and welfare aspects between commercially housed hatchery-hatched and on-farm hatched broiler flocks </w:t>
      </w:r>
    </w:p>
    <w:p w:rsidR="001D06DF" w:rsidRPr="0051740A" w:rsidRDefault="001D06DF" w:rsidP="001D06DF">
      <w:pPr>
        <w:overflowPunct/>
        <w:autoSpaceDE/>
        <w:autoSpaceDN/>
        <w:adjustRightInd/>
        <w:spacing w:line="480" w:lineRule="auto"/>
        <w:textAlignment w:val="auto"/>
        <w:rPr>
          <w:lang w:eastAsia="fr-FR"/>
        </w:rPr>
      </w:pPr>
      <w:r w:rsidRPr="0051740A">
        <w:rPr>
          <w:lang w:eastAsia="fr-FR"/>
        </w:rPr>
        <w:t>I.C. de Jong, H. Gunnink, T. van Hattum, J.W. van Riel, M.M.P. Raaijmakers, E.S. Zoet, H. van den Brand</w:t>
      </w:r>
      <w:bookmarkStart w:id="0" w:name="_GoBack"/>
      <w:bookmarkEnd w:id="0"/>
    </w:p>
    <w:p w:rsidR="001D06DF" w:rsidRPr="0051740A" w:rsidRDefault="001D06DF" w:rsidP="001D06DF">
      <w:pPr>
        <w:overflowPunct/>
        <w:autoSpaceDE/>
        <w:autoSpaceDN/>
        <w:adjustRightInd/>
        <w:spacing w:line="480" w:lineRule="auto"/>
        <w:textAlignment w:val="auto"/>
        <w:rPr>
          <w:lang w:eastAsia="fr-FR"/>
        </w:rPr>
      </w:pPr>
    </w:p>
    <w:p w:rsidR="001D06DF" w:rsidRPr="0051740A" w:rsidRDefault="001D06DF" w:rsidP="001D06DF">
      <w:pPr>
        <w:pStyle w:val="ANMTabtitle"/>
      </w:pPr>
      <w:r w:rsidRPr="0051740A">
        <w:rPr>
          <w:rStyle w:val="ANMheading1Car"/>
          <w:i w:val="0"/>
        </w:rPr>
        <w:t xml:space="preserve">Supplementary Table S3. </w:t>
      </w:r>
      <w:r w:rsidRPr="0051740A">
        <w:rPr>
          <w:rStyle w:val="ANMheading1Car"/>
        </w:rPr>
        <w:t xml:space="preserve"> </w:t>
      </w:r>
      <w:r w:rsidRPr="0051740A">
        <w:t>Cut-points (CP</w:t>
      </w:r>
      <w:proofErr w:type="gramStart"/>
      <w:r w:rsidRPr="0051740A">
        <w:t>)  from</w:t>
      </w:r>
      <w:proofErr w:type="gramEnd"/>
      <w:r w:rsidRPr="0051740A">
        <w:t xml:space="preserve"> the analysis of footpad dermatitis, hock burn, cleanliness, litter quality and gait score in control and on-farm hatched broiler chicken flocks</w:t>
      </w:r>
      <w:r w:rsidRPr="0051740A">
        <w:rPr>
          <w:vertAlign w:val="superscript"/>
        </w:rPr>
        <w:t>1</w:t>
      </w:r>
    </w:p>
    <w:tbl>
      <w:tblPr>
        <w:tblW w:w="9214" w:type="dxa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30"/>
        <w:gridCol w:w="993"/>
        <w:gridCol w:w="2225"/>
        <w:gridCol w:w="889"/>
        <w:gridCol w:w="1201"/>
        <w:gridCol w:w="1276"/>
      </w:tblGrid>
      <w:tr w:rsidR="001D06DF" w:rsidRPr="0051740A" w:rsidTr="007A095F">
        <w:tc>
          <w:tcPr>
            <w:tcW w:w="2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:rsidR="001D06DF" w:rsidRPr="0051740A" w:rsidRDefault="001D06DF" w:rsidP="00DF2089">
            <w:pPr>
              <w:pStyle w:val="ANMTabstubheading"/>
            </w:pPr>
            <w:r w:rsidRPr="0051740A">
              <w:t>Indicator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:rsidR="001D06DF" w:rsidRPr="0051740A" w:rsidRDefault="001D06DF" w:rsidP="00DF2089">
            <w:pPr>
              <w:pStyle w:val="ANMTabcolumnheading"/>
            </w:pPr>
            <w:r w:rsidRPr="0051740A">
              <w:t>CP1</w:t>
            </w:r>
          </w:p>
        </w:tc>
        <w:tc>
          <w:tcPr>
            <w:tcW w:w="22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:rsidR="001D06DF" w:rsidRPr="0051740A" w:rsidRDefault="001D06DF" w:rsidP="00DF2089">
            <w:pPr>
              <w:pStyle w:val="ANMTabcolumnheading"/>
            </w:pPr>
            <w:r w:rsidRPr="0051740A">
              <w:t>CP2</w:t>
            </w:r>
          </w:p>
        </w:tc>
        <w:tc>
          <w:tcPr>
            <w:tcW w:w="8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:rsidR="001D06DF" w:rsidRPr="0051740A" w:rsidRDefault="001D06DF" w:rsidP="00DF2089">
            <w:pPr>
              <w:pStyle w:val="ANMTabcolumnheading"/>
              <w:rPr>
                <w:szCs w:val="24"/>
              </w:rPr>
            </w:pPr>
            <w:r w:rsidRPr="0051740A">
              <w:rPr>
                <w:szCs w:val="24"/>
              </w:rPr>
              <w:t>CP3</w:t>
            </w:r>
          </w:p>
        </w:tc>
        <w:tc>
          <w:tcPr>
            <w:tcW w:w="12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:rsidR="001D06DF" w:rsidRPr="0051740A" w:rsidRDefault="001D06DF" w:rsidP="00DF2089">
            <w:pPr>
              <w:pStyle w:val="ANMTabcolumnheading"/>
              <w:rPr>
                <w:szCs w:val="24"/>
              </w:rPr>
            </w:pPr>
            <w:r w:rsidRPr="0051740A">
              <w:rPr>
                <w:szCs w:val="24"/>
              </w:rPr>
              <w:t>CP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D06DF" w:rsidRPr="0051740A" w:rsidRDefault="001D06DF" w:rsidP="00DF2089">
            <w:pPr>
              <w:pStyle w:val="ANMTabcolumnheading"/>
              <w:rPr>
                <w:szCs w:val="24"/>
              </w:rPr>
            </w:pPr>
            <w:r w:rsidRPr="0051740A">
              <w:rPr>
                <w:szCs w:val="24"/>
              </w:rPr>
              <w:t>CP5</w:t>
            </w:r>
          </w:p>
        </w:tc>
      </w:tr>
      <w:tr w:rsidR="001D06DF" w:rsidRPr="0051740A" w:rsidTr="007A095F">
        <w:tc>
          <w:tcPr>
            <w:tcW w:w="26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D06DF" w:rsidRPr="0051740A" w:rsidRDefault="001D06DF" w:rsidP="00DF2089">
            <w:pPr>
              <w:pStyle w:val="ANMTabrowheading"/>
              <w:rPr>
                <w:szCs w:val="24"/>
              </w:rPr>
            </w:pPr>
            <w:r w:rsidRPr="0051740A">
              <w:rPr>
                <w:szCs w:val="24"/>
              </w:rPr>
              <w:t>Footpad dermatiti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D06DF" w:rsidRPr="0051740A" w:rsidRDefault="001D06DF" w:rsidP="00DF2089">
            <w:pPr>
              <w:pStyle w:val="ANMTabcolumnheading"/>
            </w:pPr>
            <w:r w:rsidRPr="0051740A">
              <w:t>1.411</w:t>
            </w:r>
          </w:p>
        </w:tc>
        <w:tc>
          <w:tcPr>
            <w:tcW w:w="22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D06DF" w:rsidRPr="0051740A" w:rsidRDefault="001D06DF" w:rsidP="00DF2089">
            <w:pPr>
              <w:pStyle w:val="ANMTabcolumnheading"/>
            </w:pPr>
            <w:r w:rsidRPr="0051740A">
              <w:t>2.050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D06DF" w:rsidRPr="0051740A" w:rsidRDefault="001D06DF" w:rsidP="00DF2089">
            <w:pPr>
              <w:pStyle w:val="ANMTabcolumnheading"/>
            </w:pPr>
            <w:r w:rsidRPr="0051740A">
              <w:t>2.99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D06DF" w:rsidRPr="0051740A" w:rsidRDefault="001D06DF" w:rsidP="00DF2089">
            <w:pPr>
              <w:pStyle w:val="ANMTabcolumnheading"/>
            </w:pPr>
            <w:r w:rsidRPr="0051740A">
              <w:t>6.74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1D06DF" w:rsidRPr="0051740A" w:rsidRDefault="001D06DF" w:rsidP="00DF2089">
            <w:pPr>
              <w:pStyle w:val="ANMTabcolumnheading"/>
              <w:rPr>
                <w:vertAlign w:val="superscript"/>
              </w:rPr>
            </w:pPr>
            <w:r w:rsidRPr="0051740A">
              <w:t>-</w:t>
            </w:r>
            <w:r w:rsidRPr="0051740A">
              <w:rPr>
                <w:vertAlign w:val="superscript"/>
              </w:rPr>
              <w:t>2</w:t>
            </w:r>
          </w:p>
        </w:tc>
      </w:tr>
      <w:tr w:rsidR="001D06DF" w:rsidRPr="0051740A" w:rsidTr="007A095F">
        <w:tc>
          <w:tcPr>
            <w:tcW w:w="26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D06DF" w:rsidRPr="0051740A" w:rsidRDefault="001D06DF" w:rsidP="00DF2089">
            <w:pPr>
              <w:pStyle w:val="ANMTabrowheading"/>
              <w:rPr>
                <w:szCs w:val="24"/>
                <w:vertAlign w:val="superscript"/>
              </w:rPr>
            </w:pPr>
            <w:r w:rsidRPr="0051740A">
              <w:rPr>
                <w:szCs w:val="24"/>
              </w:rPr>
              <w:t>Hock burn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D06DF" w:rsidRPr="0051740A" w:rsidRDefault="001D06DF" w:rsidP="00DF2089">
            <w:pPr>
              <w:pStyle w:val="ANMTabcolumnheading"/>
            </w:pPr>
            <w:r w:rsidRPr="0051740A">
              <w:t>2.572</w:t>
            </w:r>
          </w:p>
        </w:tc>
        <w:tc>
          <w:tcPr>
            <w:tcW w:w="22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D06DF" w:rsidRPr="0051740A" w:rsidRDefault="001D06DF" w:rsidP="00DF2089">
            <w:pPr>
              <w:pStyle w:val="ANMTabcolumnheading"/>
            </w:pPr>
            <w:r w:rsidRPr="0051740A">
              <w:t>4.588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D06DF" w:rsidRPr="0051740A" w:rsidRDefault="001D06DF" w:rsidP="00DF2089">
            <w:pPr>
              <w:pStyle w:val="ANMTabcolumnheading"/>
            </w:pPr>
            <w:r w:rsidRPr="0051740A">
              <w:t>5.01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D06DF" w:rsidRPr="0051740A" w:rsidRDefault="001D06DF" w:rsidP="00DF2089">
            <w:pPr>
              <w:pStyle w:val="ANMTabcolumnheading"/>
            </w:pPr>
            <w:r w:rsidRPr="0051740A">
              <w:t>7.14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1D06DF" w:rsidRPr="0051740A" w:rsidRDefault="001D06DF" w:rsidP="00DF2089">
            <w:pPr>
              <w:pStyle w:val="ANMTabcolumnheading"/>
            </w:pPr>
            <w:r w:rsidRPr="0051740A">
              <w:t>-</w:t>
            </w:r>
          </w:p>
        </w:tc>
      </w:tr>
      <w:tr w:rsidR="001D06DF" w:rsidRPr="0051740A" w:rsidTr="007A095F">
        <w:tc>
          <w:tcPr>
            <w:tcW w:w="26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D06DF" w:rsidRPr="0051740A" w:rsidRDefault="001D06DF" w:rsidP="00DF2089">
            <w:pPr>
              <w:pStyle w:val="ANMTabrowheading"/>
              <w:rPr>
                <w:szCs w:val="24"/>
                <w:vertAlign w:val="superscript"/>
              </w:rPr>
            </w:pPr>
            <w:r w:rsidRPr="0051740A">
              <w:rPr>
                <w:szCs w:val="24"/>
              </w:rPr>
              <w:t>Cleanlines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D06DF" w:rsidRPr="0051740A" w:rsidRDefault="001D06DF" w:rsidP="00DF2089">
            <w:pPr>
              <w:pStyle w:val="ANMTabcolumnheading"/>
            </w:pPr>
            <w:r w:rsidRPr="0051740A">
              <w:t>-2.039</w:t>
            </w:r>
          </w:p>
        </w:tc>
        <w:tc>
          <w:tcPr>
            <w:tcW w:w="22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D06DF" w:rsidRPr="0051740A" w:rsidRDefault="001D06DF" w:rsidP="00DF2089">
            <w:pPr>
              <w:pStyle w:val="ANMTabcolumnheading"/>
            </w:pPr>
            <w:r w:rsidRPr="0051740A">
              <w:t>4.028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D06DF" w:rsidRPr="0051740A" w:rsidRDefault="001D06DF" w:rsidP="00DF2089">
            <w:pPr>
              <w:pStyle w:val="ANMTabcolumnheading"/>
            </w:pPr>
            <w:r w:rsidRPr="0051740A">
              <w:t>7.910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D06DF" w:rsidRPr="0051740A" w:rsidRDefault="001D06DF" w:rsidP="00DF2089">
            <w:pPr>
              <w:pStyle w:val="ANMTabcolumnheading"/>
            </w:pPr>
            <w:r w:rsidRPr="0051740A"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1D06DF" w:rsidRPr="0051740A" w:rsidRDefault="001D06DF" w:rsidP="00DF2089">
            <w:pPr>
              <w:pStyle w:val="ANMTabcolumnheading"/>
            </w:pPr>
            <w:r w:rsidRPr="0051740A">
              <w:t>-</w:t>
            </w:r>
          </w:p>
        </w:tc>
      </w:tr>
      <w:tr w:rsidR="001D06DF" w:rsidRPr="0051740A" w:rsidTr="007A095F">
        <w:tc>
          <w:tcPr>
            <w:tcW w:w="26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D06DF" w:rsidRPr="0051740A" w:rsidRDefault="001D06DF" w:rsidP="00DF2089">
            <w:pPr>
              <w:pStyle w:val="ANMTabrowheading"/>
              <w:rPr>
                <w:szCs w:val="24"/>
              </w:rPr>
            </w:pPr>
            <w:r w:rsidRPr="0051740A">
              <w:rPr>
                <w:szCs w:val="24"/>
              </w:rPr>
              <w:t>Litter quality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D06DF" w:rsidRPr="0051740A" w:rsidRDefault="001D06DF" w:rsidP="00DF2089">
            <w:pPr>
              <w:pStyle w:val="ANMTabcolumnheading"/>
            </w:pPr>
            <w:r w:rsidRPr="0051740A">
              <w:t>-3.683</w:t>
            </w:r>
          </w:p>
        </w:tc>
        <w:tc>
          <w:tcPr>
            <w:tcW w:w="22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D06DF" w:rsidRPr="0051740A" w:rsidRDefault="001D06DF" w:rsidP="00DF2089">
            <w:pPr>
              <w:pStyle w:val="ANMTabcolumnheading"/>
            </w:pPr>
            <w:r w:rsidRPr="0051740A">
              <w:t>-0.9290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D06DF" w:rsidRPr="0051740A" w:rsidRDefault="001D06DF" w:rsidP="00DF2089">
            <w:pPr>
              <w:pStyle w:val="ANMTabcolumnheading"/>
            </w:pPr>
            <w:r w:rsidRPr="0051740A">
              <w:t>0.9180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D06DF" w:rsidRPr="0051740A" w:rsidRDefault="001D06DF" w:rsidP="00DF2089">
            <w:pPr>
              <w:pStyle w:val="ANMTabcolumnheading"/>
            </w:pPr>
            <w:r w:rsidRPr="0051740A">
              <w:t>5.08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1D06DF" w:rsidRPr="0051740A" w:rsidRDefault="001D06DF" w:rsidP="00DF2089">
            <w:pPr>
              <w:pStyle w:val="ANMTabcolumnheading"/>
            </w:pPr>
            <w:r w:rsidRPr="0051740A">
              <w:t>-</w:t>
            </w:r>
          </w:p>
        </w:tc>
      </w:tr>
      <w:tr w:rsidR="001D06DF" w:rsidRPr="0051740A" w:rsidTr="007A095F">
        <w:tc>
          <w:tcPr>
            <w:tcW w:w="26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:rsidR="001D06DF" w:rsidRPr="0051740A" w:rsidRDefault="001D06DF" w:rsidP="00DF2089">
            <w:pPr>
              <w:pStyle w:val="ANMTabrowheading"/>
              <w:rPr>
                <w:szCs w:val="24"/>
                <w:vertAlign w:val="superscript"/>
              </w:rPr>
            </w:pPr>
            <w:r w:rsidRPr="0051740A">
              <w:rPr>
                <w:szCs w:val="24"/>
              </w:rPr>
              <w:t>Gait score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1D06DF" w:rsidRPr="0051740A" w:rsidRDefault="001D06DF" w:rsidP="00DF2089">
            <w:pPr>
              <w:pStyle w:val="ANMTabcolumnheading"/>
            </w:pPr>
            <w:r w:rsidRPr="0051740A">
              <w:t>-4.789</w:t>
            </w:r>
          </w:p>
        </w:tc>
        <w:tc>
          <w:tcPr>
            <w:tcW w:w="222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1D06DF" w:rsidRPr="0051740A" w:rsidRDefault="001D06DF" w:rsidP="00DF2089">
            <w:pPr>
              <w:pStyle w:val="ANMTabcolumnheading"/>
            </w:pPr>
            <w:r w:rsidRPr="0051740A">
              <w:t>-0.4740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1D06DF" w:rsidRPr="0051740A" w:rsidRDefault="001D06DF" w:rsidP="00DF2089">
            <w:pPr>
              <w:pStyle w:val="ANMTabcolumnheading"/>
            </w:pPr>
            <w:r w:rsidRPr="0051740A">
              <w:t>2.805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1D06DF" w:rsidRPr="0051740A" w:rsidRDefault="001D06DF" w:rsidP="00DF2089">
            <w:pPr>
              <w:pStyle w:val="ANMTabcolumnheading"/>
            </w:pPr>
            <w:r w:rsidRPr="0051740A">
              <w:t>5.91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D06DF" w:rsidRPr="0051740A" w:rsidRDefault="001D06DF" w:rsidP="00DF2089">
            <w:pPr>
              <w:pStyle w:val="ANMTabcolumnheading"/>
            </w:pPr>
            <w:r w:rsidRPr="0051740A">
              <w:t>8.174</w:t>
            </w:r>
          </w:p>
        </w:tc>
      </w:tr>
    </w:tbl>
    <w:p w:rsidR="001D06DF" w:rsidRPr="0051740A" w:rsidRDefault="001D06DF" w:rsidP="001D06DF">
      <w:pPr>
        <w:pStyle w:val="ANMTabFootnote"/>
      </w:pPr>
      <w:r w:rsidRPr="0051740A">
        <w:rPr>
          <w:vertAlign w:val="superscript"/>
        </w:rPr>
        <w:t>1</w:t>
      </w:r>
      <w:r w:rsidRPr="0051740A">
        <w:t xml:space="preserve"> Inverse logit of these cut-points provide the cumulative probabilities of the reference combination (</w:t>
      </w:r>
      <w:proofErr w:type="gramStart"/>
      <w:r w:rsidRPr="0051740A">
        <w:t>control</w:t>
      </w:r>
      <w:proofErr w:type="gramEnd"/>
      <w:r w:rsidRPr="0051740A">
        <w:t>, d21)</w:t>
      </w:r>
    </w:p>
    <w:p w:rsidR="001D06DF" w:rsidRPr="00A154CB" w:rsidRDefault="001D06DF" w:rsidP="001D06DF">
      <w:pPr>
        <w:pStyle w:val="ANMTabFootnote"/>
      </w:pPr>
      <w:r w:rsidRPr="0051740A">
        <w:rPr>
          <w:vertAlign w:val="superscript"/>
        </w:rPr>
        <w:t>2</w:t>
      </w:r>
      <w:r w:rsidRPr="0051740A">
        <w:t xml:space="preserve"> The number of cut-points provided relates to the number of classes of the different welfare indicators, i.e. 5 classes for footpad dermatitis, hock burn and litter quality, four classes for cleanliness and six classes for gait score.</w:t>
      </w:r>
    </w:p>
    <w:p w:rsidR="004217C2" w:rsidRPr="001D06DF" w:rsidRDefault="004217C2">
      <w:pPr>
        <w:rPr>
          <w:lang w:val="en-GB"/>
        </w:rPr>
      </w:pPr>
    </w:p>
    <w:sectPr w:rsidR="004217C2" w:rsidRPr="001D06D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1NDMxMzU3NDU0sDRU0lEKTi0uzszPAykwrAUAPdCU1iwAAAA="/>
  </w:docVars>
  <w:rsids>
    <w:rsidRoot w:val="001D06DF"/>
    <w:rsid w:val="000C7B69"/>
    <w:rsid w:val="001B2CB8"/>
    <w:rsid w:val="001D06DF"/>
    <w:rsid w:val="00213785"/>
    <w:rsid w:val="00284267"/>
    <w:rsid w:val="002C674D"/>
    <w:rsid w:val="003D6BAB"/>
    <w:rsid w:val="00404F32"/>
    <w:rsid w:val="004066A3"/>
    <w:rsid w:val="004217C2"/>
    <w:rsid w:val="00474705"/>
    <w:rsid w:val="0051740A"/>
    <w:rsid w:val="005964AE"/>
    <w:rsid w:val="00663605"/>
    <w:rsid w:val="006B04AD"/>
    <w:rsid w:val="006C1F66"/>
    <w:rsid w:val="0076578C"/>
    <w:rsid w:val="007A095F"/>
    <w:rsid w:val="007A537D"/>
    <w:rsid w:val="007D08BC"/>
    <w:rsid w:val="008357F1"/>
    <w:rsid w:val="008635F3"/>
    <w:rsid w:val="008D4E3D"/>
    <w:rsid w:val="00A3212F"/>
    <w:rsid w:val="00AD62CA"/>
    <w:rsid w:val="00B95B25"/>
    <w:rsid w:val="00CE47DD"/>
    <w:rsid w:val="00CF4EE5"/>
    <w:rsid w:val="00D4356C"/>
    <w:rsid w:val="00D7715F"/>
    <w:rsid w:val="00D8644E"/>
    <w:rsid w:val="00DA14D6"/>
    <w:rsid w:val="00E66D34"/>
    <w:rsid w:val="00E85E05"/>
    <w:rsid w:val="00E9671E"/>
    <w:rsid w:val="00EA1206"/>
    <w:rsid w:val="00F7304B"/>
    <w:rsid w:val="00F919E7"/>
    <w:rsid w:val="00FD4FBD"/>
    <w:rsid w:val="00FF3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70519F8-8FC3-41BC-BE07-8BC3E23C01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Verdana" w:eastAsiaTheme="minorHAnsi" w:hAnsi="Verdana" w:cstheme="minorBidi"/>
        <w:sz w:val="17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1D06DF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24"/>
      <w:szCs w:val="24"/>
      <w:lang w:val="nl-NL" w:eastAsia="nl-NL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ANMmaintext">
    <w:name w:val="ANM main text"/>
    <w:link w:val="ANMmaintextCarCar"/>
    <w:uiPriority w:val="99"/>
    <w:qFormat/>
    <w:rsid w:val="001D06DF"/>
    <w:pPr>
      <w:spacing w:after="0" w:line="480" w:lineRule="auto"/>
    </w:pPr>
    <w:rPr>
      <w:rFonts w:ascii="Arial" w:eastAsia="Times New Roman" w:hAnsi="Arial" w:cs="Times New Roman"/>
      <w:sz w:val="24"/>
      <w:szCs w:val="24"/>
      <w:lang w:eastAsia="fr-FR"/>
    </w:rPr>
  </w:style>
  <w:style w:type="character" w:customStyle="1" w:styleId="ANMmaintextCarCar">
    <w:name w:val="ANM main text Car Car"/>
    <w:link w:val="ANMmaintext"/>
    <w:uiPriority w:val="99"/>
    <w:locked/>
    <w:rsid w:val="001D06DF"/>
    <w:rPr>
      <w:rFonts w:ascii="Arial" w:eastAsia="Times New Roman" w:hAnsi="Arial" w:cs="Times New Roman"/>
      <w:sz w:val="24"/>
      <w:szCs w:val="24"/>
      <w:lang w:eastAsia="fr-FR"/>
    </w:rPr>
  </w:style>
  <w:style w:type="paragraph" w:customStyle="1" w:styleId="ANMheading1">
    <w:name w:val="ANM heading 1"/>
    <w:next w:val="ANMmaintext"/>
    <w:link w:val="ANMheading1Car"/>
    <w:uiPriority w:val="99"/>
    <w:qFormat/>
    <w:rsid w:val="001D06DF"/>
    <w:pPr>
      <w:spacing w:after="0" w:line="480" w:lineRule="auto"/>
    </w:pPr>
    <w:rPr>
      <w:rFonts w:ascii="Arial" w:eastAsia="Times New Roman" w:hAnsi="Arial" w:cs="Times New Roman"/>
      <w:b/>
      <w:sz w:val="24"/>
      <w:szCs w:val="24"/>
      <w:lang w:eastAsia="fr-FR"/>
    </w:rPr>
  </w:style>
  <w:style w:type="character" w:customStyle="1" w:styleId="ANMheading1Car">
    <w:name w:val="ANM heading 1 Car"/>
    <w:link w:val="ANMheading1"/>
    <w:uiPriority w:val="99"/>
    <w:locked/>
    <w:rsid w:val="001D06DF"/>
    <w:rPr>
      <w:rFonts w:ascii="Arial" w:eastAsia="Times New Roman" w:hAnsi="Arial" w:cs="Times New Roman"/>
      <w:b/>
      <w:sz w:val="24"/>
      <w:szCs w:val="24"/>
      <w:lang w:eastAsia="fr-FR"/>
    </w:rPr>
  </w:style>
  <w:style w:type="paragraph" w:customStyle="1" w:styleId="ANMTabtitle">
    <w:name w:val="ANM Tab title"/>
    <w:next w:val="ANMmaintext"/>
    <w:qFormat/>
    <w:rsid w:val="001D06DF"/>
    <w:pPr>
      <w:spacing w:after="0" w:line="480" w:lineRule="auto"/>
    </w:pPr>
    <w:rPr>
      <w:rFonts w:ascii="Arial" w:eastAsia="Times New Roman" w:hAnsi="Arial" w:cs="Times New Roman"/>
      <w:i/>
      <w:sz w:val="24"/>
      <w:szCs w:val="24"/>
      <w:lang w:eastAsia="fr-FR"/>
    </w:rPr>
  </w:style>
  <w:style w:type="paragraph" w:customStyle="1" w:styleId="ANMTabcolumnheading">
    <w:name w:val="ANM Tab column heading"/>
    <w:rsid w:val="001D06DF"/>
    <w:pPr>
      <w:overflowPunct w:val="0"/>
      <w:autoSpaceDE w:val="0"/>
      <w:autoSpaceDN w:val="0"/>
      <w:adjustRightInd w:val="0"/>
      <w:spacing w:after="0" w:line="360" w:lineRule="auto"/>
      <w:jc w:val="center"/>
      <w:textAlignment w:val="baseline"/>
    </w:pPr>
    <w:rPr>
      <w:rFonts w:ascii="Arial" w:eastAsia="Times New Roman" w:hAnsi="Arial" w:cs="Times New Roman"/>
      <w:sz w:val="22"/>
      <w:lang w:eastAsia="fr-FR"/>
    </w:rPr>
  </w:style>
  <w:style w:type="paragraph" w:customStyle="1" w:styleId="ANMTabstubheading">
    <w:name w:val="ANM Tab stub heading"/>
    <w:next w:val="ANMmaintext"/>
    <w:rsid w:val="001D06DF"/>
    <w:pPr>
      <w:spacing w:after="0" w:line="360" w:lineRule="auto"/>
    </w:pPr>
    <w:rPr>
      <w:rFonts w:ascii="Arial" w:eastAsia="Times New Roman" w:hAnsi="Arial" w:cs="Times New Roman"/>
      <w:sz w:val="22"/>
      <w:lang w:eastAsia="fr-FR"/>
    </w:rPr>
  </w:style>
  <w:style w:type="paragraph" w:customStyle="1" w:styleId="ANMTabrowheading">
    <w:name w:val="ANM Tab row heading"/>
    <w:rsid w:val="001D06DF"/>
    <w:pPr>
      <w:spacing w:after="0" w:line="360" w:lineRule="auto"/>
    </w:pPr>
    <w:rPr>
      <w:rFonts w:ascii="Arial" w:eastAsia="Times New Roman" w:hAnsi="Arial" w:cs="Times New Roman"/>
      <w:sz w:val="22"/>
      <w:lang w:eastAsia="fr-FR"/>
    </w:rPr>
  </w:style>
  <w:style w:type="paragraph" w:customStyle="1" w:styleId="ANMTabFootnote">
    <w:name w:val="ANM Tab Footnote"/>
    <w:rsid w:val="001D06DF"/>
    <w:pPr>
      <w:spacing w:after="0" w:line="360" w:lineRule="auto"/>
    </w:pPr>
    <w:rPr>
      <w:rFonts w:ascii="Arial" w:eastAsia="Times New Roman" w:hAnsi="Arial" w:cs="Times New Roman"/>
      <w:sz w:val="20"/>
      <w:szCs w:val="24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3</Words>
  <Characters>876</Characters>
  <Application>Microsoft Office Word</Application>
  <DocSecurity>0</DocSecurity>
  <Lines>7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Wageningen University and Research</Company>
  <LinksUpToDate>false</LinksUpToDate>
  <CharactersWithSpaces>1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g, Ingrid de</dc:creator>
  <cp:keywords/>
  <dc:description/>
  <cp:lastModifiedBy>ANM</cp:lastModifiedBy>
  <cp:revision>2</cp:revision>
  <dcterms:created xsi:type="dcterms:W3CDTF">2018-09-28T08:21:00Z</dcterms:created>
  <dcterms:modified xsi:type="dcterms:W3CDTF">2018-09-28T08:21:00Z</dcterms:modified>
</cp:coreProperties>
</file>